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 de dépôt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Lienhypertexte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77777777" w:rsidR="0019658B" w:rsidRPr="00331E81" w:rsidRDefault="0019658B" w:rsidP="0019658B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A20A4A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A20A4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A20A4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r w:rsidRPr="00D37692">
        <w:rPr>
          <w:rFonts w:ascii="Times New Roman" w:hAnsi="Times New Roman"/>
        </w:rPr>
        <w:t xml:space="preserve">Perform the following computations with Stata. </w:t>
      </w:r>
    </w:p>
    <w:p w14:paraId="72FB3D5E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2B6E3443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3DD7C495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199D6498" w14:textId="77777777" w:rsidR="005D48D8" w:rsidRPr="00D37692" w:rsidRDefault="005D48D8" w:rsidP="005D48D8">
      <w:pPr>
        <w:pStyle w:val="Paragraphedeliste"/>
        <w:rPr>
          <w:rFonts w:ascii="Times New Roman" w:hAnsi="Times New Roman"/>
        </w:rPr>
      </w:pPr>
    </w:p>
    <w:p w14:paraId="4628D43D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27630AC5" w14:textId="77777777" w:rsidR="005D48D8" w:rsidRPr="00D37692" w:rsidRDefault="005D48D8" w:rsidP="005D48D8">
      <w:pPr>
        <w:pStyle w:val="Paragraphedeliste"/>
        <w:rPr>
          <w:rFonts w:ascii="Times New Roman" w:hAnsi="Times New Roman"/>
        </w:rPr>
      </w:pPr>
    </w:p>
    <w:p w14:paraId="1DA0DC8B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Estimate the Alkire and Foster (2007) ind</w:t>
      </w:r>
      <w:r>
        <w:rPr>
          <w:rFonts w:ascii="Times New Roman" w:hAnsi="Times New Roman"/>
        </w:rPr>
        <w:t xml:space="preserve">ex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F398415" w14:textId="77777777" w:rsidR="005D48D8" w:rsidRPr="00D37692" w:rsidRDefault="005D48D8" w:rsidP="005D48D8">
      <w:pPr>
        <w:pStyle w:val="Paragraphedeliste"/>
        <w:rPr>
          <w:rFonts w:ascii="Times New Roman" w:hAnsi="Times New Roman"/>
        </w:rPr>
      </w:pPr>
    </w:p>
    <w:p w14:paraId="1C8CED54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65795EDE" w14:textId="77777777" w:rsidR="005D48D8" w:rsidRPr="00D37692" w:rsidRDefault="005D48D8" w:rsidP="005D48D8">
      <w:pPr>
        <w:pStyle w:val="Paragraphedeliste"/>
        <w:rPr>
          <w:rFonts w:ascii="Times New Roman" w:hAnsi="Times New Roman"/>
        </w:rPr>
      </w:pPr>
    </w:p>
    <w:p w14:paraId="7C39630E" w14:textId="77777777" w:rsidR="005D48D8" w:rsidRPr="00D37692" w:rsidRDefault="005D48D8" w:rsidP="005D48D8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409A0C51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7777777" w:rsidR="005D48D8" w:rsidRPr="00331E81" w:rsidRDefault="005D48D8" w:rsidP="005D48D8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For the case of tri-dimensional well-being dimensions, the Bourguignon and Chakravarty (2003) poverty index (henceforth the BC index ) is defined as follows:</w:t>
      </w:r>
    </w:p>
    <w:p w14:paraId="7EC32A50" w14:textId="77777777" w:rsidR="005D48D8" w:rsidRPr="00A208C9" w:rsidRDefault="00A20A4A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77777777" w:rsidR="005D48D8" w:rsidRPr="00D37692" w:rsidRDefault="005D48D8" w:rsidP="005D48D8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2E4193D9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24D1CA18" w14:textId="77777777" w:rsidR="005D48D8" w:rsidRPr="00062906" w:rsidRDefault="005D48D8" w:rsidP="005D48D8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1F42C187" w14:textId="77777777" w:rsidR="005D48D8" w:rsidRPr="00062906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5F072478" w14:textId="77777777" w:rsidR="005D48D8" w:rsidRPr="00465233" w:rsidRDefault="005D48D8" w:rsidP="00465233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 xml:space="preserve">Generate three new variables (nw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 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12, 12, 12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300EF3ED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48B086E4" w14:textId="77777777" w:rsidR="005D48D8" w:rsidRPr="00AF3526" w:rsidRDefault="005D48D8" w:rsidP="005D48D8">
      <w:pPr>
        <w:spacing w:line="259" w:lineRule="auto"/>
        <w:rPr>
          <w:rFonts w:ascii="Times New Roman" w:hAnsi="Times New Roman"/>
          <w:lang w:val="en-CA"/>
        </w:rPr>
      </w:pPr>
      <w:r w:rsidRPr="00AF3526">
        <w:rPr>
          <w:rFonts w:ascii="Times New Roman" w:hAnsi="Times New Roman"/>
          <w:lang w:val="en-CA"/>
        </w:rPr>
        <w:br w:type="page"/>
      </w:r>
    </w:p>
    <w:p w14:paraId="3733B0B8" w14:textId="77777777" w:rsidR="005D48D8" w:rsidRPr="00331E81" w:rsidRDefault="005D48D8" w:rsidP="005D48D8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331E81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550F5F28" w14:textId="77777777" w:rsidR="005D48D8" w:rsidRPr="00AF3526" w:rsidRDefault="005D48D8" w:rsidP="005D48D8">
      <w:pPr>
        <w:rPr>
          <w:rFonts w:ascii="Times New Roman" w:hAnsi="Times New Roman"/>
          <w:lang w:val="en-CA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taxes and transfers.  </w:t>
      </w:r>
    </w:p>
    <w:p w14:paraId="3EF62BAB" w14:textId="77777777" w:rsidR="005D48D8" w:rsidRPr="00D37692" w:rsidRDefault="005D48D8" w:rsidP="005D48D8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r w:rsidRPr="00D37692">
        <w:rPr>
          <w:rFonts w:ascii="Times New Roman" w:hAnsi="Times New Roman"/>
          <w:b/>
          <w:i/>
        </w:rPr>
        <w:t>cnpe</w:t>
      </w:r>
      <w:r w:rsidRPr="00D37692">
        <w:rPr>
          <w:rFonts w:ascii="Times New Roman" w:hAnsi="Times New Roman"/>
        </w:rPr>
        <w:t xml:space="preserve"> command with the option: type(dnp)).  </w:t>
      </w:r>
    </w:p>
    <w:p w14:paraId="04F619B7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704525BE" w14:textId="77777777" w:rsidR="005D48D8" w:rsidRPr="00062906" w:rsidRDefault="005D48D8" w:rsidP="005D48D8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. </w:t>
      </w:r>
    </w:p>
    <w:p w14:paraId="27C5E6EE" w14:textId="77777777" w:rsidR="005D48D8" w:rsidRPr="00062906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6E390A81" w14:textId="77777777" w:rsidR="005D48D8" w:rsidRPr="00D37692" w:rsidRDefault="005D48D8" w:rsidP="005D48D8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Kakwani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r w:rsidRPr="00D37692">
        <w:rPr>
          <w:rFonts w:ascii="Times New Roman" w:hAnsi="Times New Roman"/>
          <w:b/>
          <w:i/>
        </w:rPr>
        <w:t>iprog</w:t>
      </w:r>
      <w:r w:rsidR="00541BAE">
        <w:rPr>
          <w:rFonts w:ascii="Times New Roman" w:hAnsi="Times New Roman"/>
        </w:rPr>
        <w:t xml:space="preserve"> (hints: use the option gobs</w:t>
      </w:r>
      <w:r w:rsidRPr="00D37692">
        <w:rPr>
          <w:rFonts w:ascii="Times New Roman" w:hAnsi="Times New Roman"/>
        </w:rPr>
        <w:t xml:space="preserve">(year)). </w:t>
      </w:r>
    </w:p>
    <w:p w14:paraId="1D54F319" w14:textId="77777777" w:rsidR="005D48D8" w:rsidRPr="00D37692" w:rsidRDefault="005D48D8" w:rsidP="005D48D8">
      <w:pPr>
        <w:pStyle w:val="Paragraphedeliste"/>
        <w:ind w:left="705"/>
        <w:jc w:val="both"/>
        <w:rPr>
          <w:rFonts w:ascii="Times New Roman" w:hAnsi="Times New Roman"/>
        </w:rPr>
      </w:pPr>
    </w:p>
    <w:p w14:paraId="5EFEBFDA" w14:textId="77777777" w:rsidR="005D48D8" w:rsidRPr="00D37692" w:rsidRDefault="005D48D8" w:rsidP="005D48D8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r w:rsidRPr="00D37692">
        <w:rPr>
          <w:rFonts w:ascii="Times New Roman" w:hAnsi="Times New Roman"/>
          <w:b/>
          <w:i/>
        </w:rPr>
        <w:t>cprog</w:t>
      </w:r>
      <w:r w:rsidRPr="00D37692">
        <w:rPr>
          <w:rFonts w:ascii="Times New Roman" w:hAnsi="Times New Roman"/>
        </w:rPr>
        <w:t>.</w:t>
      </w:r>
    </w:p>
    <w:p w14:paraId="6E12E9C1" w14:textId="77777777" w:rsidR="005D48D8" w:rsidRPr="00D37692" w:rsidRDefault="005D48D8" w:rsidP="005D48D8">
      <w:pPr>
        <w:pStyle w:val="Paragraphedeliste"/>
        <w:rPr>
          <w:rFonts w:ascii="Times New Roman" w:hAnsi="Times New Roman"/>
        </w:rPr>
      </w:pPr>
    </w:p>
    <w:p w14:paraId="669E8FF7" w14:textId="77777777" w:rsidR="005D48D8" w:rsidRPr="00B85EC5" w:rsidRDefault="005D48D8" w:rsidP="00B85EC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Kakwani tax progressivity index the highest in 2005?</w:t>
      </w:r>
    </w:p>
    <w:sectPr w:rsidR="005D48D8" w:rsidRPr="00B85EC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kwrwUAP6bcXSwAAAA="/>
  </w:docVars>
  <w:rsids>
    <w:rsidRoot w:val="0019658B"/>
    <w:rsid w:val="00165D6D"/>
    <w:rsid w:val="0019658B"/>
    <w:rsid w:val="00331E81"/>
    <w:rsid w:val="003C3570"/>
    <w:rsid w:val="00465233"/>
    <w:rsid w:val="00494FBB"/>
    <w:rsid w:val="00541BAE"/>
    <w:rsid w:val="005D48D8"/>
    <w:rsid w:val="005E6D37"/>
    <w:rsid w:val="00832229"/>
    <w:rsid w:val="009F72D0"/>
    <w:rsid w:val="00A20A4A"/>
    <w:rsid w:val="00AF3526"/>
    <w:rsid w:val="00B85EC5"/>
    <w:rsid w:val="00C374EA"/>
    <w:rsid w:val="00D81C90"/>
    <w:rsid w:val="00E25D6F"/>
    <w:rsid w:val="00EC40B3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24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6</cp:revision>
  <dcterms:created xsi:type="dcterms:W3CDTF">2018-03-19T17:19:00Z</dcterms:created>
  <dcterms:modified xsi:type="dcterms:W3CDTF">2021-04-06T12:06:00Z</dcterms:modified>
</cp:coreProperties>
</file>